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cademic</w:t>
      </w:r>
      <w:r>
        <w:t xml:space="preserve"> </w:t>
      </w:r>
      <w:r>
        <w:t xml:space="preserve">Researcher</w:t>
      </w:r>
    </w:p>
    <w:bookmarkStart w:id="20" w:name="X6f0e057985e2755f9c0720fcd2d7c469994ae7c"/>
    <w:p>
      <w:pPr>
        <w:pStyle w:val="Heading1"/>
      </w:pPr>
      <w:r>
        <w:t xml:space="preserve">Cover Letter for Academic Researcher Position</w:t>
      </w:r>
    </w:p>
    <w:p>
      <w:pPr>
        <w:pStyle w:val="FirstParagraph"/>
      </w:pPr>
      <w:r>
        <w:t xml:space="preserve">Dear [Hiring Manager's Name],</w:t>
      </w:r>
    </w:p>
    <w:p>
      <w:pPr>
        <w:pStyle w:val="BodyText"/>
      </w:pPr>
      <w:r>
        <w:t xml:space="preserve">I am writing to express my enthusiastic interest in the Academic Researcher position at [Institution Name] in Nepal Kathmandu. As a dedicated scholar with a profound commitment to advancing knowledge through rigorous academic research, I am eager to contribute my expertise, passion, and innovative approach to your esteemed institution. My academic background, research experience, and alignment with the mission of fostering impactful scholarship in Nepal Kathmandu make me an ideal candidate for this role.</w:t>
      </w:r>
    </w:p>
    <w:p>
      <w:pPr>
        <w:pStyle w:val="BodyText"/>
      </w:pPr>
      <w:r>
        <w:t xml:space="preserve">With a [Your Degree] in [Your Field of Study] from [University Name], I have cultivated a strong foundation in academic research methodologies and critical thinking. Over the past [X years], my work has focused on [specific research areas, e.g., environmental sustainability, social equity, or technological innovation], with an emphasis on addressing real-world challenges through interdisciplinary collaboration. My publications in reputable journals such as [Journal Name] and presentations at international conferences like [Conference Name] have allowed me to engage with global academic communities while maintaining a focus on regional issues relevant to Nepal Kathmandu.</w:t>
      </w:r>
    </w:p>
    <w:p>
      <w:pPr>
        <w:pStyle w:val="BodyText"/>
      </w:pPr>
      <w:r>
        <w:t xml:space="preserve">What draws me most to this opportunity is the unique potential of Nepal Kathmandu as a hub for transformative research. The region’s rich cultural diversity, ecological significance, and pressing socio-economic challenges provide an unparalleled environment for academic inquiry. As an Academic Researcher, I am particularly interested in exploring how collaborative research can address issues such as [specific examples: climate resilience in the Himalayas, inclusive education policies, or sustainable urban development]. My work has consistently emphasized community engagement and evidence-based solutions, which align with the values of [Institution Name] and its commitment to serving both local and global communities.</w:t>
      </w:r>
    </w:p>
    <w:p>
      <w:pPr>
        <w:pStyle w:val="BodyText"/>
      </w:pPr>
      <w:r>
        <w:t xml:space="preserve">Throughout my career, I have prioritized creating research environments that foster intellectual curiosity, ethical integrity, and cross-cultural understanding. For instance, during my tenure at [Previous Institution], I led a project on [Project Title], which involved partnerships with local NGOs and academic institutions in Nepal. This experience not only deepened my appreciation for the complexities of fieldwork in diverse settings but also reinforced my belief in the power of research to drive meaningful change. My ability to navigate both theoretical and applied research, combined with my fluency in [languages, if applicable], enables me to bridge gaps between academic discourse and practical solutions.</w:t>
      </w:r>
    </w:p>
    <w:p>
      <w:pPr>
        <w:pStyle w:val="BodyText"/>
      </w:pPr>
      <w:r>
        <w:t xml:space="preserve">I am particularly inspired by [Institution Name]’s dedication to [specific initiatives or values of the institution, e.g., "advancing gender equality in STEM" or "promoting indigenous knowledge systems"]. As an Academic Researcher, I aim to contribute to such efforts by developing research agendas that are both academically rigorous and socially relevant. For example, I envision collaborating on projects that integrate traditional ecological knowledge with modern scientific frameworks to address environmental sustainability in Nepal Kathmandu’s mountainous regions. My goal is to ensure that research not only advances scholarly discourse but also empowers communities through actionable insights.</w:t>
      </w:r>
    </w:p>
    <w:p>
      <w:pPr>
        <w:pStyle w:val="BodyText"/>
      </w:pPr>
      <w:r>
        <w:t xml:space="preserve">My strengths as an Academic Researcher include a proven ability to secure funding for innovative projects, mentor students and junior researchers, and publish high-impact work. I have successfully led grants from [Funding Body] and have a track record of publishing in top-tier journals. Additionally, my teaching experience at [Previous Institution] has honed my skills in communicating complex ideas effectively, which I believe is essential for fostering a vibrant academic community. I am committed to creating an inclusive and dynamic research environment where diverse perspectives are valued and intellectual growth is prioritized.</w:t>
      </w:r>
    </w:p>
    <w:p>
      <w:pPr>
        <w:pStyle w:val="BodyText"/>
      </w:pPr>
      <w:r>
        <w:t xml:space="preserve">What excites me most about the possibility of joining [Institution Name] in Nepal Kathmandu is the opportunity to contribute to a legacy of scholarly excellence while addressing the unique challenges and opportunities of this region. Nepal’s strategic location at the crossroads of South Asia, its biodiversity, and its rich cultural heritage offer endless possibilities for groundbreaking research. I am eager to collaborate with faculty and students who share my vision of using academic research as a tool for positive change.</w:t>
      </w:r>
    </w:p>
    <w:p>
      <w:pPr>
        <w:pStyle w:val="BodyText"/>
      </w:pPr>
      <w:r>
        <w:t xml:space="preserve">Thank you for considering my application. I would be honored to bring my expertise, enthusiasm, and dedication to [Institution Name]’s mission. I am confident that my background in academic research, combined with my passion for contributing to Nepal Kathmandu’s intellectual and societal growth, makes me a strong fit for this position. I look forward to the opportunity to discuss how I can contribute to your institution’s continued success.</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cademic Researcher</dc:title>
  <dc:creator/>
  <dc:language>en</dc:language>
  <cp:keywords/>
  <dcterms:created xsi:type="dcterms:W3CDTF">2026-07-23T12:52:05Z</dcterms:created>
  <dcterms:modified xsi:type="dcterms:W3CDTF">2026-07-23T12:52:05Z</dcterms:modified>
</cp:coreProperties>
</file>

<file path=docProps/custom.xml><?xml version="1.0" encoding="utf-8"?>
<Properties xmlns="http://schemas.openxmlformats.org/officeDocument/2006/custom-properties" xmlns:vt="http://schemas.openxmlformats.org/officeDocument/2006/docPropsVTypes"/>
</file>